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Revoice</w:t>
      </w:r>
      <w:r>
        <w:t xml:space="preserve"> </w:t>
      </w:r>
      <w:r>
        <w:t xml:space="preserve">ไทย</w:t>
      </w:r>
    </w:p>
    <w:p>
      <w:pPr>
        <w:pStyle w:val="Date"/>
      </w:pPr>
      <w:r>
        <w:t xml:space="preserve">วันศุกร์ที่</w:t>
      </w:r>
      <w:r>
        <w:t xml:space="preserve"> </w:t>
      </w:r>
      <w:r>
        <w:t xml:space="preserve">13</w:t>
      </w:r>
      <w:r>
        <w:t xml:space="preserve"> </w:t>
      </w:r>
      <w:r>
        <w:t xml:space="preserve">มิถุนายน</w:t>
      </w:r>
      <w:r>
        <w:t xml:space="preserve"> </w:t>
      </w:r>
      <w:r>
        <w:t xml:space="preserve">2568</w:t>
      </w:r>
      <w:r>
        <w:t xml:space="preserve"> </w:t>
      </w:r>
      <w:r>
        <w:t xml:space="preserve">เวลา</w:t>
      </w:r>
      <w:r>
        <w:t xml:space="preserve"> </w:t>
      </w:r>
      <w:r>
        <w:t xml:space="preserve">09.5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าจะเป็น การตัดเย็บ เป็นของใช้ นะคะยังเป็น ผ้ารองจานหรือว่า วันนี้ก็เอาไปตัด กระเป๋า อะไรได้เนี่ยเขาให้ความสำคัญ กับเรื่องมาตรฐานการทอ เลย ค่ะคือช่างเนี่ยเขาบอก เลยนะนี่ของช่าง ที่ต้องมีติด เอาไว้จะต้องมี สาย วัดค่ะก็คือ จะขาดจะเกินนิดนึง อิ่ม แสดงคิ้วล้อเลียน ชุดพระเอกคือปรารถนา เหตุการณ์ ตอนพบกับประธานาธิบดี ยูเครนค่ะ ที่ทำเนียบ ขาวเมื่อเดือนกุมภาพันธ์มันร้อนนะคะ ผู้ชม ในโรงละคร ที่จิมซาจุ่ย ฮ่องกงค่ะ ที่สำคัญยังมี คนสนใจต้น ขายหมดก่อน รออีกด้วย เล่าถึงเหตุ การณ์สมมติ ที่ประธานาธิบดี คล้ำโดยมนุษย์ต่างดาว ลักพาตัวไป ต้น ต้องเดินทางผ่านคาราโอเกะ กลับไปถามหาแต่เช้าแต่ที่พัทยาค่ะชื่อชมพู่ เป็นอธิบดีปลอม แก้ไขชั่วคราว ตามปกติ แล้วค่ะการแสดงดั้งเดิม 1 นิ้วมักจะไม่ค่อยเป็นที่นิยม ในกลุ่มคนรุ่นใหม่ ป้าหนึ่งในผู้ชมรายนึง บอกว่าการเลือก หยิบเอาสถานการณ์ปัจจุบัน มาล้อเลียนแบบ นี้ทำให้คน รุ่นใหม่ เข้าใจง่ายแล้วก็เรื่องราว เป็นสากลมากขึ้น นิ้วชุดนี้เป็นของงาน ยอดนิยม ของเอ็ดเวิร์ดลีค่ะ เข้าเป็นอดีต เป็นแต่ห่วง จุ้ยคลิปหันตัว มาเป็นนักเขียน บทละครงิ้ว ออก แรงตอนแรกในปี 2019 ก่อนจะได้ รับความนิยมจะมี การตั้งค่า ต่อเรื่อยมา จนถึงปัจจุบันค่ะ ด้วย นี่บอก ว่าที่เขาเลือก พร้อมเป็นตัว เองให้คนงาน ก็เพราะว่านโยบาย ต่างๆไม่ว่า จะเป็นเรื่องกำแพงภาษี ศุลกากร กระทบต่อวิถีชีวิต ของโลกจึงเชื่อว่าการได้ชมวิวเรื่องนี้ น่าจะทำให้ ผู้ชม ที่ขุ่นข้องหมอง ใจยิ้มได้และออก จากโรงละคร มาด้วยความรัก และสันติภาพค่ะ มา ต่อกันที่งานประมูล กันบ้างนะคะ จากฮ่องกง ค่ะมาต่อกันที่สหรัฐ อเมริกานะคะเป็นนิทรรศการ ที่จัดแสดงอาวุธ kookkai ค่ะของนัก ร้องแล้ว ก็นักดนตรี ระดับโลกนะคะ เคยคบแฟนใครใน wanna กีต้าร์ของเขาถูกประมูล ไปในราคา มาก กว่าติดอันดับ โลกอีกครั้งนึงแล้วค่ะ ต้อง ถือเป็นเครื่องดนตรี ซึงประวัติศาสตร์นะ คะสำหรับเจ้ากีต้าร์ Martin ซึ่ง นอกจากจะ เป็นรุ่นที่ ถูกผลิตมาเพียง 300 2 ตัว ครั้งนึงเคยถูกเน้นโดย ประมาณนะคะในรายการ ซึ่งนี่ก็เป็น หนึ่งในของที่สำคัญ ที่จะแสดงในนิทรรศการ แบรนด์ Ultra พี่ วิทยาลัย Royal college of music ในอุดรธานี ซึ่งแต่เดิมกีต้าร์ตัวนี้เนี่ย เป็นของมือสอง ต้นกล้า ซื้อมาจากร้าน ขายกีต้าร์ ในเมือง LA ค่ะ แต่ปัจจุบัน นี้เป็นกีตาร์คลิป รำวงไตด้วยราคาแพงที่สุดในโลก ก็คือ 6 ล้าน 1 8 ดอลลาร์สหรัฐ หรือ รหัส ไทยเราราวๆเกือบ 200 ล้านบาทนะคะตัวนี้ราคา ขึ้นสูง จนกลายเป็นของ สะสมเก่าๆ นี่คือ กีต้าร์ตัวสุดท้าย ในชีวิตนักดนตรีบรรเลง เดือนก่อน จับเด็ก ที่ตัวเอง ซึ่งเป็นผลจากการใช้ ยาและปัญหา ด้านสุขภาพ ที่ ส่งผล มาไม่ตรง พี่พลนะขยัน มากกว่า วงกางเกงใน ปลายยุค 90-2000 ตั้งการปลุก กระแสเก่งกว่า ที่ เน้นการ สื่อสารตรงไป ตรงมาและ การสะท้อนแสงของวัยรุ่น เป็นเอกซึ่งเกิด จากปัญหาอย่าร้าง ตัว ความ ยากจนและ กันแยกกับ สังคมของคนรุ่น พ่อและคุณแม่ค่ะ ว่าจะ ไม่ให้เป็น ตำนานราคา สูงขนาด นี้ได้ยังไง นะคะเพราะว่า โอ้โหแค่ สตอรี่ของ กีต้าร์ก็ มากมาแล้ว ก็เคยปรากฏ ตัวในรายการ mtv เป็นประวัติศาสตร์ ด้วยนะคะไม่มี ใครทำได้ ขนาดนี้และข้อความสุดยอด ก็ทำให้ข้าวของที่สั่งไว้ ก็เป็นที่สุด อีกเหมือนกันนะ ขอบคุณคุณมัลลิกา ค่ะหมดเวลาของ ไทยบันเทิง แล้วนะคะ เรา 3 คนพร้อมทีมงานลาไปก่อน ขอบพระ คุณสำหรับ การติดตามค่ะสวัสดีค่ะ ทนาย น้องแพทจะไม่ ใช่พวก เราฟ้องวัด เรื่องขึ้นค่าเช่าที่ แล้วหรอกับคุณเป็น ทนายที่ไม่ เอาไม่เคยเอาเปรียบ ประชาชนด้วยหน่าเลยรู้สึก ว่าต้องรับ ผิดชอบชาวบ้าน ให้เขามา ขอให้ช่วยด้วยไง ทำ ไงได้ อ่ะฉันก็เป็นลูก พ่อกับแม่ด้วย นะเนี่ยหรอทนายอาสา เพื่อมวลชน ต้องใหญ่ขนาดนี้น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Revoice ไทย</dc:title>
  <dc:creator/>
  <cp:keywords/>
  <dcterms:created xsi:type="dcterms:W3CDTF">2025-06-13T04:24:43Z</dcterms:created>
  <dcterms:modified xsi:type="dcterms:W3CDTF">2025-06-13T04: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3 มิถุนายน 2568 เวลา 09.56 น.</vt:lpwstr>
  </property>
  <property fmtid="{D5CDD505-2E9C-101B-9397-08002B2CF9AE}" pid="3" name="subtitle">
    <vt:lpwstr/>
  </property>
</Properties>
</file>